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32C05D" w14:textId="43A4CE27" w:rsidR="00FD25CC" w:rsidRDefault="00FD25CC">
      <w:r>
        <w:rPr>
          <w:noProof/>
        </w:rPr>
        <w:drawing>
          <wp:anchor distT="0" distB="0" distL="114300" distR="114300" simplePos="0" relativeHeight="251657728" behindDoc="0" locked="0" layoutInCell="1" allowOverlap="1" wp14:anchorId="1E820200" wp14:editId="6033F399">
            <wp:simplePos x="0" y="0"/>
            <wp:positionH relativeFrom="column">
              <wp:posOffset>200025</wp:posOffset>
            </wp:positionH>
            <wp:positionV relativeFrom="paragraph">
              <wp:posOffset>4086225</wp:posOffset>
            </wp:positionV>
            <wp:extent cx="6524625" cy="3261995"/>
            <wp:effectExtent l="0" t="0" r="0" b="0"/>
            <wp:wrapTopAndBottom/>
            <wp:docPr id="1417506968" name="Picture 4" descr="A qr code on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506968" name="Picture 4" descr="A qr code on a card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0" locked="0" layoutInCell="1" allowOverlap="1" wp14:anchorId="135A63D1" wp14:editId="7F8F46D1">
            <wp:simplePos x="0" y="0"/>
            <wp:positionH relativeFrom="column">
              <wp:posOffset>3705225</wp:posOffset>
            </wp:positionH>
            <wp:positionV relativeFrom="paragraph">
              <wp:posOffset>66675</wp:posOffset>
            </wp:positionV>
            <wp:extent cx="3342640" cy="3342640"/>
            <wp:effectExtent l="0" t="0" r="0" b="0"/>
            <wp:wrapSquare wrapText="bothSides"/>
            <wp:docPr id="27428355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283552" name="Picture 27428355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64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88DFDE3" wp14:editId="56FDC323">
            <wp:extent cx="3477104" cy="2914650"/>
            <wp:effectExtent l="0" t="0" r="0" b="0"/>
            <wp:docPr id="14573691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369191" name="Picture 145736919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051" cy="2934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EA2BDD" wp14:editId="7B4F1579">
            <wp:extent cx="6644433" cy="9305925"/>
            <wp:effectExtent l="0" t="0" r="0" b="0"/>
            <wp:docPr id="1558183621" name="Picture 3" descr="A flyer with a heart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183621" name="Picture 3" descr="A flyer with a heart and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757" cy="933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26732DE" w14:textId="049E1FB3" w:rsidR="009C2753" w:rsidRDefault="00000000" w:rsidP="000243F3">
      <w:pPr>
        <w:jc w:val="center"/>
      </w:pPr>
      <w:r>
        <w:rPr>
          <w:noProof/>
          <w:lang w:eastAsia="zh-TW"/>
        </w:rPr>
        <w:lastRenderedPageBreak/>
        <w:pict w14:anchorId="158A70F3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8pt;margin-top:-11.7pt;width:364.1pt;height:237.15pt;z-index:251662336;mso-width-relative:margin;mso-height-relative:margin" stroked="f">
            <v:textbox style="mso-next-textbox:#_x0000_s1028">
              <w:txbxContent>
                <w:p w14:paraId="7B4C0FBB" w14:textId="77777777" w:rsidR="00EA2CA2" w:rsidRDefault="00EA2CA2" w:rsidP="00242E7E">
                  <w:pPr>
                    <w:spacing w:after="0"/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  <w:r w:rsidRPr="00EA2CA2">
                    <w:rPr>
                      <w:rFonts w:ascii="Arial Black" w:eastAsia="Adobe Fan Heiti Std B" w:hAnsi="Arial Black"/>
                      <w:sz w:val="28"/>
                      <w:szCs w:val="28"/>
                    </w:rPr>
                    <w:t>Looking for a Retreat Opportunity?...</w:t>
                  </w:r>
                </w:p>
                <w:p w14:paraId="3004764A" w14:textId="098BE31D" w:rsidR="00242E7E" w:rsidRDefault="00242E7E" w:rsidP="00242E7E">
                  <w:pPr>
                    <w:pStyle w:val="NormalWeb"/>
                    <w:shd w:val="clear" w:color="auto" w:fill="FFFFFF"/>
                    <w:spacing w:before="0" w:beforeAutospacing="0" w:after="0" w:afterAutospacing="0"/>
                    <w:rPr>
                      <w:rFonts w:ascii="Lato" w:hAnsi="Lato"/>
                      <w:color w:val="000000"/>
                      <w:sz w:val="34"/>
                      <w:szCs w:val="34"/>
                    </w:rPr>
                  </w:pP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Elisheba House </w:t>
                  </w:r>
                  <w:r w:rsidR="00FD25CC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will be offering a 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Eucharistic Healing Retreat</w:t>
                  </w:r>
                  <w:r w:rsidR="00FD25CC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for adults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in 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Trinity</w:t>
                  </w:r>
                  <w:r w:rsidR="00310066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on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June 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7-8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.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There will be Mass, Inspirational Talks, along with an opportunity for Reconciliation, Reflection, and overnight Eucharistic Adoration. Cost is $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55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(not including room).  To register visit www.elishebahouse.com.  </w:t>
                  </w:r>
                </w:p>
                <w:p w14:paraId="363ACA60" w14:textId="77777777" w:rsidR="00242E7E" w:rsidRDefault="00242E7E" w:rsidP="00242E7E">
                  <w:pPr>
                    <w:pStyle w:val="NormalWeb"/>
                    <w:shd w:val="clear" w:color="auto" w:fill="FFFFFF"/>
                    <w:spacing w:before="0" w:beforeAutospacing="0" w:after="0" w:afterAutospacing="0"/>
                    <w:rPr>
                      <w:rFonts w:ascii="Lato" w:hAnsi="Lato"/>
                      <w:color w:val="000000"/>
                      <w:sz w:val="34"/>
                      <w:szCs w:val="34"/>
                    </w:rPr>
                  </w:pP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For further information, email info@elishebahouse.com.</w:t>
                  </w:r>
                </w:p>
                <w:p w14:paraId="0872A862" w14:textId="77777777" w:rsidR="00242E7E" w:rsidRDefault="00242E7E" w:rsidP="000243F3">
                  <w:pPr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</w:p>
                <w:p w14:paraId="31B27378" w14:textId="77777777" w:rsidR="000243F3" w:rsidRDefault="000243F3" w:rsidP="000243F3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7768EF43" wp14:editId="0FAFD2D5">
                        <wp:extent cx="4147538" cy="2332990"/>
                        <wp:effectExtent l="19050" t="0" r="5362" b="0"/>
                        <wp:docPr id="3" name="Picture 2" descr="EH Retreat prom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EH Retreat promo.png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47538" cy="23329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604A174" w14:textId="77777777" w:rsidR="000243F3" w:rsidRDefault="000243F3" w:rsidP="000243F3">
                  <w:pPr>
                    <w:jc w:val="center"/>
                  </w:pPr>
                </w:p>
              </w:txbxContent>
            </v:textbox>
          </v:shape>
        </w:pict>
      </w:r>
      <w:r>
        <w:rPr>
          <w:noProof/>
          <w:lang w:eastAsia="zh-TW"/>
        </w:rPr>
        <w:pict w14:anchorId="7B1BD398">
          <v:shape id="_x0000_s1031" type="#_x0000_t202" style="position:absolute;left:0;text-align:left;margin-left:377.35pt;margin-top:-11.7pt;width:177.65pt;height:338.5pt;z-index:251668480;mso-width-relative:margin;mso-height-relative:margin" fillcolor="#4f81bd [3204]" strokecolor="#f2f2f2 [3041]" strokeweight="1pt">
            <v:fill color2="#243f60 [1604]" angle="-135" focusposition="1" focussize="" focus="100%" type="gradient"/>
            <v:shadow type="perspective" color="#b8cce4 [1300]" opacity=".5" origin=",.5" offset="0,0" matrix=",-56756f,,.5"/>
            <v:textbox style="mso-next-textbox:#_x0000_s1031">
              <w:txbxContent>
                <w:p w14:paraId="553009B3" w14:textId="77777777" w:rsidR="00EA2CA2" w:rsidRDefault="000B489E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>Thank you for helping to promote this wonderful event!</w:t>
                  </w:r>
                </w:p>
                <w:p w14:paraId="2EF0FF5B" w14:textId="77777777" w:rsidR="000B489E" w:rsidRPr="00533684" w:rsidRDefault="00E109C4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>Hi</w:t>
                  </w:r>
                  <w:r w:rsidR="000B489E">
                    <w:rPr>
                      <w:rFonts w:ascii="Arial" w:hAnsi="Arial" w:cs="Arial"/>
                      <w:b/>
                      <w:color w:val="FFFFFF" w:themeColor="background1"/>
                    </w:rPr>
                    <w:t>ghlight the sentence and image and cut and paste it into an email to the person re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>s</w:t>
                  </w:r>
                  <w:r w:rsidR="000B489E">
                    <w:rPr>
                      <w:rFonts w:ascii="Arial" w:hAnsi="Arial" w:cs="Arial"/>
                      <w:b/>
                      <w:color w:val="FFFFFF" w:themeColor="background1"/>
                    </w:rPr>
                    <w:t>ponsible for creating the bulletin.  Bulletin deadlines are usually 2-3 weeks prior to printing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>.</w:t>
                  </w:r>
                </w:p>
                <w:p w14:paraId="6E810C0A" w14:textId="77777777" w:rsidR="00E109C4" w:rsidRDefault="00EA2CA2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 w:rsidRPr="00533684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Please request to run </w:t>
                  </w:r>
                  <w:r w:rsidR="00E109C4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Bulletin </w:t>
                  </w:r>
                  <w:r w:rsidR="00595DE5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 and Pulpit </w:t>
                  </w:r>
                  <w:r w:rsidR="00E109C4">
                    <w:rPr>
                      <w:rFonts w:ascii="Arial" w:hAnsi="Arial" w:cs="Arial"/>
                      <w:b/>
                      <w:color w:val="FFFFFF" w:themeColor="background1"/>
                    </w:rPr>
                    <w:t>Announcement</w:t>
                  </w:r>
                  <w:r w:rsidR="001C362B">
                    <w:rPr>
                      <w:rFonts w:ascii="Arial" w:hAnsi="Arial" w:cs="Arial"/>
                      <w:b/>
                      <w:color w:val="FFFFFF" w:themeColor="background1"/>
                    </w:rPr>
                    <w:t>s</w:t>
                  </w:r>
                  <w:r w:rsidR="00E109C4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 on:</w:t>
                  </w:r>
                </w:p>
                <w:p w14:paraId="67B7CE7F" w14:textId="6DEFC166" w:rsidR="00E109C4" w:rsidRDefault="00712C85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#1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–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5/5</w:t>
                  </w:r>
                </w:p>
                <w:p w14:paraId="1179C983" w14:textId="755119A4" w:rsidR="0009345C" w:rsidRPr="00533684" w:rsidRDefault="00E109C4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#2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–</w:t>
                  </w: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5/12</w:t>
                  </w:r>
                </w:p>
                <w:p w14:paraId="0834653C" w14:textId="1EC050F4" w:rsidR="00EA2CA2" w:rsidRPr="00533684" w:rsidRDefault="00E109C4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#3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–</w:t>
                  </w:r>
                  <w:r w:rsidR="00712C85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 </w:t>
                  </w:r>
                  <w:r w:rsidR="00FD25CC">
                    <w:rPr>
                      <w:rFonts w:ascii="Arial" w:hAnsi="Arial" w:cs="Arial"/>
                      <w:b/>
                      <w:color w:val="FFFFFF" w:themeColor="background1"/>
                    </w:rPr>
                    <w:t>5/19</w:t>
                  </w:r>
                </w:p>
                <w:p w14:paraId="5D1C5C94" w14:textId="77777777" w:rsidR="00EA2CA2" w:rsidRPr="00533684" w:rsidRDefault="00EA2CA2">
                  <w:pPr>
                    <w:rPr>
                      <w:rFonts w:ascii="Arial" w:hAnsi="Arial" w:cs="Arial"/>
                      <w:b/>
                      <w:color w:val="FFFFFF" w:themeColor="background1"/>
                    </w:rPr>
                  </w:pPr>
                  <w:r w:rsidRPr="00533684">
                    <w:rPr>
                      <w:rFonts w:ascii="Arial" w:hAnsi="Arial" w:cs="Arial"/>
                      <w:b/>
                      <w:color w:val="FFFFFF" w:themeColor="background1"/>
                    </w:rPr>
                    <w:t xml:space="preserve">Also included </w:t>
                  </w:r>
                  <w:r w:rsidR="00193242">
                    <w:rPr>
                      <w:rFonts w:ascii="Arial" w:hAnsi="Arial" w:cs="Arial"/>
                      <w:b/>
                      <w:color w:val="FFFFFF" w:themeColor="background1"/>
                    </w:rPr>
                    <w:t>is a retre</w:t>
                  </w:r>
                  <w:r w:rsidR="00595DE5">
                    <w:rPr>
                      <w:rFonts w:ascii="Arial" w:hAnsi="Arial" w:cs="Arial"/>
                      <w:b/>
                      <w:color w:val="FFFFFF" w:themeColor="background1"/>
                    </w:rPr>
                    <w:t>at flyer for you print and hang up with your pastor's permission.</w:t>
                  </w:r>
                </w:p>
              </w:txbxContent>
            </v:textbox>
          </v:shape>
        </w:pict>
      </w:r>
      <w:r>
        <w:rPr>
          <w:noProof/>
        </w:rPr>
        <w:pict w14:anchorId="75916CB2">
          <v:rect id="_x0000_s1026" style="position:absolute;left:0;text-align:left;margin-left:-43.5pt;margin-top:-43.5pt;width:44.85pt;height:805.1pt;z-index:251658240" fillcolor="#1f497d [3215]" stroked="f"/>
        </w:pict>
      </w:r>
    </w:p>
    <w:p w14:paraId="6501EA67" w14:textId="0EAFAD75" w:rsidR="00000000" w:rsidRPr="00892D0F" w:rsidRDefault="00FD25CC" w:rsidP="00892D0F">
      <w:pPr>
        <w:pStyle w:val="NormalWeb"/>
        <w:shd w:val="clear" w:color="auto" w:fill="FFFFFF"/>
        <w:spacing w:before="0" w:beforeAutospacing="0" w:after="449" w:afterAutospacing="0"/>
        <w:rPr>
          <w:rFonts w:ascii="Lato" w:hAnsi="Lato"/>
          <w:color w:val="000000"/>
          <w:sz w:val="34"/>
          <w:szCs w:val="34"/>
        </w:rPr>
      </w:pPr>
      <w:r>
        <w:rPr>
          <w:noProof/>
          <w:lang w:eastAsia="zh-TW"/>
        </w:rPr>
        <w:pict w14:anchorId="55F75105">
          <v:shape id="_x0000_s1030" type="#_x0000_t202" style="position:absolute;margin-left:-45.75pt;margin-top:214.05pt;width:405.3pt;height:603.2pt;z-index:251666432;mso-width-relative:margin;mso-height-relative:margin" stroked="f">
            <v:textbox>
              <w:txbxContent>
                <w:p w14:paraId="2B62CEEE" w14:textId="35C3BBFE" w:rsidR="00125CCC" w:rsidRDefault="00125CCC"/>
              </w:txbxContent>
            </v:textbox>
          </v:shape>
        </w:pict>
      </w:r>
      <w:r>
        <w:rPr>
          <w:noProof/>
        </w:rPr>
        <w:pict w14:anchorId="19CA7843">
          <v:shape id="_x0000_s1032" type="#_x0000_t202" style="position:absolute;margin-left:8pt;margin-top:469.65pt;width:364.1pt;height:223.8pt;z-index:251669504;mso-width-relative:margin;mso-height-relative:margin" stroked="f">
            <v:textbox style="mso-next-textbox:#_x0000_s1032">
              <w:txbxContent>
                <w:p w14:paraId="140AC3CE" w14:textId="77777777" w:rsidR="00EA2CA2" w:rsidRDefault="00EA2CA2" w:rsidP="00310066">
                  <w:pPr>
                    <w:spacing w:after="0"/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  <w:r>
                    <w:rPr>
                      <w:rFonts w:ascii="Arial Black" w:eastAsia="Adobe Fan Heiti Std B" w:hAnsi="Arial Black"/>
                      <w:sz w:val="28"/>
                      <w:szCs w:val="28"/>
                    </w:rPr>
                    <w:t xml:space="preserve">Discover </w:t>
                  </w:r>
                  <w:r w:rsidR="00310066">
                    <w:rPr>
                      <w:rFonts w:ascii="Arial Black" w:eastAsia="Adobe Fan Heiti Std B" w:hAnsi="Arial Black"/>
                      <w:sz w:val="28"/>
                      <w:szCs w:val="28"/>
                    </w:rPr>
                    <w:t>healing presence of the Eucharist...</w:t>
                  </w:r>
                </w:p>
                <w:p w14:paraId="7C067AEB" w14:textId="24F523E4" w:rsidR="00310066" w:rsidRDefault="00310066" w:rsidP="00310066">
                  <w:pPr>
                    <w:pStyle w:val="NormalWeb"/>
                    <w:shd w:val="clear" w:color="auto" w:fill="FFFFFF"/>
                    <w:spacing w:before="0" w:beforeAutospacing="0" w:after="449" w:afterAutospacing="0"/>
                    <w:rPr>
                      <w:rFonts w:ascii="Lato" w:hAnsi="Lato"/>
                      <w:color w:val="000000"/>
                      <w:sz w:val="34"/>
                      <w:szCs w:val="34"/>
                    </w:rPr>
                  </w:pP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Join Elisheba House for a Eucharistic Healing Retreat June 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7-8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in </w:t>
                  </w:r>
                  <w:r w:rsidR="00FD25CC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Trinity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.   People throughout the diocese will come together for Mass, Inspirational Talks, Reconciliation, Reflection, and overnight Eucharistic Adoration. Cost is $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55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(not including room).  To register visit www.elishebahouse.com.  For further information, email info@elishebahouse.com.</w:t>
                  </w:r>
                </w:p>
                <w:p w14:paraId="1FA67558" w14:textId="77777777" w:rsidR="00310066" w:rsidRDefault="00310066" w:rsidP="00EA2CA2">
                  <w:pPr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</w:p>
                <w:p w14:paraId="4FF08111" w14:textId="77777777" w:rsidR="00EA2CA2" w:rsidRDefault="00EA2CA2" w:rsidP="00EA2CA2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6737E1A9" wp14:editId="65D8F7A5">
                        <wp:extent cx="4147538" cy="2332990"/>
                        <wp:effectExtent l="19050" t="0" r="5362" b="0"/>
                        <wp:docPr id="8" name="Picture 2" descr="EH Retreat prom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EH Retreat promo.png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47538" cy="23329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89449AF" w14:textId="77777777" w:rsidR="00EA2CA2" w:rsidRDefault="00EA2CA2" w:rsidP="00EA2CA2">
                  <w:pPr>
                    <w:jc w:val="center"/>
                  </w:pPr>
                </w:p>
              </w:txbxContent>
            </v:textbox>
          </v:shape>
        </w:pict>
      </w:r>
      <w:r w:rsidR="00000000">
        <w:rPr>
          <w:noProof/>
        </w:rPr>
        <w:pict w14:anchorId="6703D9E1">
          <v:shape id="_x0000_s1037" type="#_x0000_t202" style="position:absolute;margin-left:-33.2pt;margin-top:551pt;width:29pt;height:21.5pt;z-index:251673600" fillcolor="#4f81bd [3204]" strokecolor="#f2f2f2 [3041]" strokeweight="1pt">
            <v:fill color2="#243f60 [1604]" angle="-135" focus="100%" type="gradient"/>
            <v:shadow type="perspective" color="#b8cce4 [1300]" opacity=".5" origin=",.5" offset="0,0" matrix=",-56756f,,.5"/>
            <v:textbox>
              <w:txbxContent>
                <w:p w14:paraId="58FDF425" w14:textId="77777777" w:rsidR="0009345C" w:rsidRPr="00102BBB" w:rsidRDefault="0009345C" w:rsidP="0009345C">
                  <w:pPr>
                    <w:rPr>
                      <w:color w:val="FFFFFF" w:themeColor="background1"/>
                    </w:rPr>
                  </w:pPr>
                  <w:r w:rsidRPr="00102BBB">
                    <w:rPr>
                      <w:color w:val="FFFFFF" w:themeColor="background1"/>
                    </w:rPr>
                    <w:t>#3</w:t>
                  </w:r>
                </w:p>
              </w:txbxContent>
            </v:textbox>
          </v:shape>
        </w:pict>
      </w:r>
      <w:r w:rsidR="00000000">
        <w:rPr>
          <w:noProof/>
        </w:rPr>
        <w:pict w14:anchorId="07746EEC">
          <v:shape id="_x0000_s1033" type="#_x0000_t202" style="position:absolute;margin-left:8pt;margin-top:215.35pt;width:364.1pt;height:224.4pt;z-index:251670528;mso-width-relative:margin;mso-height-relative:margin" stroked="f">
            <v:textbox style="mso-next-textbox:#_x0000_s1033">
              <w:txbxContent>
                <w:p w14:paraId="422DEF49" w14:textId="77777777" w:rsidR="0009345C" w:rsidRDefault="00712C85" w:rsidP="00712C85">
                  <w:pPr>
                    <w:spacing w:after="0"/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  <w:r>
                    <w:rPr>
                      <w:rFonts w:ascii="Arial Black" w:eastAsia="Adobe Fan Heiti Std B" w:hAnsi="Arial Black"/>
                      <w:sz w:val="28"/>
                      <w:szCs w:val="28"/>
                    </w:rPr>
                    <w:t>Refresh and Renew This Summer</w:t>
                  </w:r>
                  <w:r w:rsidR="0009345C">
                    <w:rPr>
                      <w:rFonts w:ascii="Arial Black" w:eastAsia="Adobe Fan Heiti Std B" w:hAnsi="Arial Black"/>
                      <w:sz w:val="28"/>
                      <w:szCs w:val="28"/>
                    </w:rPr>
                    <w:t>...</w:t>
                  </w:r>
                </w:p>
                <w:p w14:paraId="77418CB9" w14:textId="205EBC01" w:rsidR="00712C85" w:rsidRDefault="00712C85" w:rsidP="00712C85">
                  <w:pPr>
                    <w:pStyle w:val="NormalWeb"/>
                    <w:shd w:val="clear" w:color="auto" w:fill="FFFFFF"/>
                    <w:spacing w:before="0" w:beforeAutospacing="0" w:after="449" w:afterAutospacing="0"/>
                    <w:rPr>
                      <w:rFonts w:ascii="Lato" w:hAnsi="Lato"/>
                      <w:color w:val="000000"/>
                      <w:sz w:val="34"/>
                      <w:szCs w:val="34"/>
                    </w:rPr>
                  </w:pP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Don't miss Elisheba House's Eucharistic Healing Retreat June 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7-8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in 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Trinity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.   Enjoy Mass, Inspirational Talks, opportunities for Reconciliation, Reflection, and overnight Eucharistic Adoration. Cost is $</w:t>
                  </w:r>
                  <w:r w:rsidR="00892D0F">
                    <w:rPr>
                      <w:rFonts w:ascii="Lato" w:hAnsi="Lato"/>
                      <w:color w:val="000000"/>
                      <w:sz w:val="34"/>
                      <w:szCs w:val="34"/>
                    </w:rPr>
                    <w:t>55</w:t>
                  </w:r>
                  <w:r>
                    <w:rPr>
                      <w:rFonts w:ascii="Lato" w:hAnsi="Lato"/>
                      <w:color w:val="000000"/>
                      <w:sz w:val="34"/>
                      <w:szCs w:val="34"/>
                    </w:rPr>
                    <w:t xml:space="preserve"> (not including room).  To register visit www.elishebahouse.com.  For further information, email info@elishebahouse.com.</w:t>
                  </w:r>
                </w:p>
                <w:p w14:paraId="28C080CE" w14:textId="77777777" w:rsidR="00712C85" w:rsidRDefault="00712C85" w:rsidP="0009345C">
                  <w:pPr>
                    <w:jc w:val="center"/>
                    <w:rPr>
                      <w:rFonts w:ascii="Arial Black" w:eastAsia="Adobe Fan Heiti Std B" w:hAnsi="Arial Black"/>
                      <w:sz w:val="28"/>
                      <w:szCs w:val="28"/>
                    </w:rPr>
                  </w:pPr>
                </w:p>
                <w:p w14:paraId="7C1A3261" w14:textId="77777777" w:rsidR="0009345C" w:rsidRDefault="0009345C" w:rsidP="0009345C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FA15A52" wp14:editId="7C12CC69">
                        <wp:extent cx="4147538" cy="2332990"/>
                        <wp:effectExtent l="19050" t="0" r="5362" b="0"/>
                        <wp:docPr id="13" name="Picture 2" descr="EH Retreat prom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EH Retreat promo.png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47538" cy="23329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40BA163" w14:textId="77777777" w:rsidR="0009345C" w:rsidRDefault="0009345C" w:rsidP="0009345C">
                  <w:pPr>
                    <w:jc w:val="center"/>
                  </w:pPr>
                </w:p>
              </w:txbxContent>
            </v:textbox>
          </v:shape>
        </w:pict>
      </w:r>
      <w:r w:rsidR="00000000">
        <w:rPr>
          <w:noProof/>
          <w:lang w:eastAsia="zh-TW"/>
        </w:rPr>
        <w:pict w14:anchorId="18CFF947">
          <v:shape id="_x0000_s1029" type="#_x0000_t202" style="position:absolute;margin-left:377.35pt;margin-top:333.15pt;width:177.65pt;height:253.45pt;z-index:251664384;mso-width-relative:margin;mso-height-relative:margin" fillcolor="white [3201]" strokecolor="#95b3d7 [1940]" strokeweight="1pt">
            <v:fill color2="#b8cce4 [1300]" focusposition="1" focussize="" focus="100%" type="gradient"/>
            <v:shadow on="t" type="perspective" color="#243f60 [1604]" opacity=".5" offset="1pt" offset2="-3pt"/>
            <v:textbox>
              <w:txbxContent>
                <w:p w14:paraId="7C89EDAF" w14:textId="77777777" w:rsidR="002E52D0" w:rsidRDefault="002E52D0">
                  <w:pPr>
                    <w:rPr>
                      <w:rFonts w:ascii="Arial" w:hAnsi="Arial" w:cs="Arial"/>
                      <w:b/>
                    </w:rPr>
                  </w:pPr>
                  <w:r w:rsidRPr="00533684">
                    <w:rPr>
                      <w:rFonts w:ascii="Arial" w:hAnsi="Arial" w:cs="Arial"/>
                      <w:b/>
                    </w:rPr>
                    <w:t>Pulpit Announcement</w:t>
                  </w:r>
                </w:p>
                <w:p w14:paraId="527057B9" w14:textId="23B5DD12" w:rsidR="00595DE5" w:rsidRDefault="00595DE5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#1 </w:t>
                  </w:r>
                  <w:r w:rsidR="00926DE3">
                    <w:rPr>
                      <w:rFonts w:ascii="Arial" w:hAnsi="Arial" w:cs="Arial"/>
                      <w:b/>
                    </w:rPr>
                    <w:t>- There will be a Eucharistic Healing Retreat</w:t>
                  </w:r>
                  <w:r w:rsidR="00FD25CC">
                    <w:rPr>
                      <w:rFonts w:ascii="Arial" w:hAnsi="Arial" w:cs="Arial"/>
                      <w:b/>
                    </w:rPr>
                    <w:t xml:space="preserve"> for </w:t>
                  </w:r>
                  <w:proofErr w:type="spellStart"/>
                  <w:r w:rsidR="00FD25CC">
                    <w:rPr>
                      <w:rFonts w:ascii="Arial" w:hAnsi="Arial" w:cs="Arial"/>
                      <w:b/>
                    </w:rPr>
                    <w:t>aduts</w:t>
                  </w:r>
                  <w:proofErr w:type="spellEnd"/>
                  <w:r w:rsidR="00926DE3">
                    <w:rPr>
                      <w:rFonts w:ascii="Arial" w:hAnsi="Arial" w:cs="Arial"/>
                      <w:b/>
                    </w:rPr>
                    <w:t xml:space="preserve"> on June </w:t>
                  </w:r>
                  <w:r w:rsidR="00FD25CC">
                    <w:rPr>
                      <w:rFonts w:ascii="Arial" w:hAnsi="Arial" w:cs="Arial"/>
                      <w:b/>
                    </w:rPr>
                    <w:t>7-8</w:t>
                  </w:r>
                  <w:r w:rsidR="00926DE3">
                    <w:rPr>
                      <w:rFonts w:ascii="Arial" w:hAnsi="Arial" w:cs="Arial"/>
                      <w:b/>
                    </w:rPr>
                    <w:t xml:space="preserve"> in </w:t>
                  </w:r>
                  <w:r w:rsidR="00FD25CC">
                    <w:rPr>
                      <w:rFonts w:ascii="Arial" w:hAnsi="Arial" w:cs="Arial"/>
                      <w:b/>
                    </w:rPr>
                    <w:t>Trinity</w:t>
                  </w:r>
                  <w:r w:rsidR="00926DE3">
                    <w:rPr>
                      <w:rFonts w:ascii="Arial" w:hAnsi="Arial" w:cs="Arial"/>
                      <w:b/>
                    </w:rPr>
                    <w:t>.  Check the bulletin for details and registration information.</w:t>
                  </w:r>
                </w:p>
                <w:p w14:paraId="3AE22581" w14:textId="3E95BE4D" w:rsidR="00595DE5" w:rsidRDefault="00595DE5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#2</w:t>
                  </w:r>
                  <w:r w:rsidR="00926DE3">
                    <w:rPr>
                      <w:rFonts w:ascii="Arial" w:hAnsi="Arial" w:cs="Arial"/>
                      <w:b/>
                    </w:rPr>
                    <w:t xml:space="preserve"> -</w:t>
                  </w:r>
                  <w:r>
                    <w:rPr>
                      <w:rFonts w:ascii="Arial" w:hAnsi="Arial" w:cs="Arial"/>
                      <w:b/>
                    </w:rPr>
                    <w:t xml:space="preserve"> Register today for a Eucharistic Healing Retreat  </w:t>
                  </w:r>
                  <w:r w:rsidR="00FD25CC">
                    <w:rPr>
                      <w:rFonts w:ascii="Arial" w:hAnsi="Arial" w:cs="Arial"/>
                      <w:b/>
                    </w:rPr>
                    <w:t xml:space="preserve">for adults </w:t>
                  </w:r>
                  <w:r>
                    <w:rPr>
                      <w:rFonts w:ascii="Arial" w:hAnsi="Arial" w:cs="Arial"/>
                      <w:b/>
                    </w:rPr>
                    <w:t xml:space="preserve">on June </w:t>
                  </w:r>
                  <w:r w:rsidR="00FD25CC">
                    <w:rPr>
                      <w:rFonts w:ascii="Arial" w:hAnsi="Arial" w:cs="Arial"/>
                      <w:b/>
                    </w:rPr>
                    <w:t>7-8</w:t>
                  </w:r>
                  <w:r>
                    <w:rPr>
                      <w:rFonts w:ascii="Arial" w:hAnsi="Arial" w:cs="Arial"/>
                      <w:b/>
                    </w:rPr>
                    <w:t>, check the bulletin for details.</w:t>
                  </w:r>
                </w:p>
                <w:p w14:paraId="10C5A2C7" w14:textId="26D50463" w:rsidR="00595DE5" w:rsidRPr="00533684" w:rsidRDefault="00595DE5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#3 </w:t>
                  </w:r>
                  <w:r w:rsidR="00926DE3">
                    <w:rPr>
                      <w:rFonts w:ascii="Arial" w:hAnsi="Arial" w:cs="Arial"/>
                      <w:b/>
                    </w:rPr>
                    <w:t xml:space="preserve">- </w:t>
                  </w:r>
                  <w:r>
                    <w:rPr>
                      <w:rFonts w:ascii="Arial" w:hAnsi="Arial" w:cs="Arial"/>
                      <w:b/>
                    </w:rPr>
                    <w:t xml:space="preserve">Limited spots are </w:t>
                  </w:r>
                  <w:r w:rsidR="00926DE3">
                    <w:rPr>
                      <w:rFonts w:ascii="Arial" w:hAnsi="Arial" w:cs="Arial"/>
                      <w:b/>
                    </w:rPr>
                    <w:t xml:space="preserve">still </w:t>
                  </w:r>
                  <w:r>
                    <w:rPr>
                      <w:rFonts w:ascii="Arial" w:hAnsi="Arial" w:cs="Arial"/>
                      <w:b/>
                    </w:rPr>
                    <w:t xml:space="preserve">available for the Eucharistic Healing retreat on June </w:t>
                  </w:r>
                  <w:r w:rsidR="00FD25CC">
                    <w:rPr>
                      <w:rFonts w:ascii="Arial" w:hAnsi="Arial" w:cs="Arial"/>
                      <w:b/>
                    </w:rPr>
                    <w:t>7-8</w:t>
                  </w:r>
                  <w:r>
                    <w:rPr>
                      <w:rFonts w:ascii="Arial" w:hAnsi="Arial" w:cs="Arial"/>
                      <w:b/>
                    </w:rPr>
                    <w:t>.  Check the bulletin for more info and to register.</w:t>
                  </w:r>
                </w:p>
              </w:txbxContent>
            </v:textbox>
          </v:shape>
        </w:pict>
      </w:r>
      <w:r w:rsidR="00000000">
        <w:rPr>
          <w:noProof/>
          <w:lang w:eastAsia="zh-TW"/>
        </w:rPr>
        <w:pict w14:anchorId="7D9ACC57">
          <v:shape id="_x0000_s1027" type="#_x0000_t202" style="position:absolute;margin-left:377.35pt;margin-top:592.65pt;width:187.9pt;height:151.9pt;z-index:251660288;mso-height-percent:200;mso-height-percent:200;mso-width-relative:margin;mso-height-relative:margin" stroked="f">
            <v:textbox style="mso-next-textbox:#_x0000_s1027;mso-fit-shape-to-text:t">
              <w:txbxContent>
                <w:p w14:paraId="3C79CAB8" w14:textId="746A76DE" w:rsidR="002E52D0" w:rsidRDefault="002E52D0" w:rsidP="002E52D0">
                  <w:pPr>
                    <w:jc w:val="center"/>
                  </w:pPr>
                </w:p>
              </w:txbxContent>
            </v:textbox>
          </v:shape>
        </w:pict>
      </w:r>
      <w:r w:rsidR="00000000">
        <w:rPr>
          <w:noProof/>
        </w:rPr>
        <w:pict w14:anchorId="369E249C">
          <v:shape id="_x0000_s1036" type="#_x0000_t202" style="position:absolute;margin-left:-33.2pt;margin-top:328.45pt;width:29pt;height:21.5pt;z-index:251672576" fillcolor="#4f81bd [3204]" strokecolor="#f2f2f2 [3041]" strokeweight="1pt">
            <v:fill color2="#243f60 [1604]" angle="-135" focus="100%" type="gradient"/>
            <v:shadow type="perspective" color="#b8cce4 [1300]" opacity=".5" origin=",.5" offset="0,0" matrix=",-56756f,,.5"/>
            <v:textbox>
              <w:txbxContent>
                <w:p w14:paraId="152F9AC8" w14:textId="77777777" w:rsidR="0009345C" w:rsidRPr="00102BBB" w:rsidRDefault="0009345C" w:rsidP="0009345C">
                  <w:pPr>
                    <w:rPr>
                      <w:color w:val="FFFFFF" w:themeColor="background1"/>
                    </w:rPr>
                  </w:pPr>
                  <w:r w:rsidRPr="00102BBB">
                    <w:rPr>
                      <w:color w:val="FFFFFF" w:themeColor="background1"/>
                    </w:rPr>
                    <w:t>#2</w:t>
                  </w:r>
                </w:p>
              </w:txbxContent>
            </v:textbox>
          </v:shape>
        </w:pict>
      </w:r>
      <w:r w:rsidR="00000000">
        <w:rPr>
          <w:noProof/>
        </w:rPr>
        <w:pict w14:anchorId="6BEF4A03">
          <v:shape id="_x0000_s1035" type="#_x0000_t202" style="position:absolute;margin-left:-33.2pt;margin-top:69.45pt;width:29pt;height:21.5pt;z-index:251671552" fillcolor="#4f81bd [3204]" strokecolor="#f2f2f2 [3041]" strokeweight="1pt">
            <v:fill color2="#243f60 [1604]" angle="-135" focus="100%" type="gradient"/>
            <v:shadow type="perspective" color="#b8cce4 [1300]" opacity=".5" origin=",.5" offset="0,0" matrix=",-56756f,,.5"/>
            <v:textbox>
              <w:txbxContent>
                <w:p w14:paraId="7FB8A727" w14:textId="77777777" w:rsidR="0009345C" w:rsidRPr="00102BBB" w:rsidRDefault="0009345C">
                  <w:pPr>
                    <w:rPr>
                      <w:color w:val="FFFFFF" w:themeColor="background1"/>
                    </w:rPr>
                  </w:pPr>
                  <w:r w:rsidRPr="00102BBB">
                    <w:rPr>
                      <w:color w:val="FFFFFF" w:themeColor="background1"/>
                    </w:rPr>
                    <w:t>#1</w:t>
                  </w:r>
                </w:p>
              </w:txbxContent>
            </v:textbox>
          </v:shape>
        </w:pict>
      </w:r>
    </w:p>
    <w:sectPr w:rsidR="00DA21DD" w:rsidRPr="00892D0F" w:rsidSect="007833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FA3AA" w14:textId="77777777" w:rsidR="0078333B" w:rsidRDefault="0078333B" w:rsidP="00892D0F">
      <w:pPr>
        <w:spacing w:after="0" w:line="240" w:lineRule="auto"/>
      </w:pPr>
      <w:r>
        <w:separator/>
      </w:r>
    </w:p>
  </w:endnote>
  <w:endnote w:type="continuationSeparator" w:id="0">
    <w:p w14:paraId="65870593" w14:textId="77777777" w:rsidR="0078333B" w:rsidRDefault="0078333B" w:rsidP="00892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0C800D" w14:textId="77777777" w:rsidR="0078333B" w:rsidRDefault="0078333B" w:rsidP="00892D0F">
      <w:pPr>
        <w:spacing w:after="0" w:line="240" w:lineRule="auto"/>
      </w:pPr>
      <w:r>
        <w:separator/>
      </w:r>
    </w:p>
  </w:footnote>
  <w:footnote w:type="continuationSeparator" w:id="0">
    <w:p w14:paraId="3912E4E7" w14:textId="77777777" w:rsidR="0078333B" w:rsidRDefault="0078333B" w:rsidP="00892D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NTcwsbQwN7E0NTdX0lEKTi0uzszPAykwrAUAAF/9cSwAAAA="/>
  </w:docVars>
  <w:rsids>
    <w:rsidRoot w:val="002E52D0"/>
    <w:rsid w:val="000243F3"/>
    <w:rsid w:val="0003683E"/>
    <w:rsid w:val="000826A9"/>
    <w:rsid w:val="0009345C"/>
    <w:rsid w:val="000B489E"/>
    <w:rsid w:val="000D53EA"/>
    <w:rsid w:val="00102BBB"/>
    <w:rsid w:val="00125CCC"/>
    <w:rsid w:val="00134EBA"/>
    <w:rsid w:val="00193242"/>
    <w:rsid w:val="001C362B"/>
    <w:rsid w:val="00201288"/>
    <w:rsid w:val="00242E7E"/>
    <w:rsid w:val="00291294"/>
    <w:rsid w:val="002E52D0"/>
    <w:rsid w:val="00310066"/>
    <w:rsid w:val="003F0F09"/>
    <w:rsid w:val="00410156"/>
    <w:rsid w:val="00533684"/>
    <w:rsid w:val="00584BDB"/>
    <w:rsid w:val="00595DE5"/>
    <w:rsid w:val="00626F45"/>
    <w:rsid w:val="006477B1"/>
    <w:rsid w:val="00702F4B"/>
    <w:rsid w:val="00712C85"/>
    <w:rsid w:val="00771DDC"/>
    <w:rsid w:val="0078333B"/>
    <w:rsid w:val="007A1466"/>
    <w:rsid w:val="00861A4E"/>
    <w:rsid w:val="00892D0F"/>
    <w:rsid w:val="008E1B29"/>
    <w:rsid w:val="00926DE3"/>
    <w:rsid w:val="009C2753"/>
    <w:rsid w:val="00C662F0"/>
    <w:rsid w:val="00CD76D8"/>
    <w:rsid w:val="00DB7BC3"/>
    <w:rsid w:val="00E109C4"/>
    <w:rsid w:val="00EA2CA2"/>
    <w:rsid w:val="00FD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46D6898B"/>
  <w15:docId w15:val="{532FF253-8B55-4BFD-A73E-2ADCEE838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F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52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2D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25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92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D0F"/>
  </w:style>
  <w:style w:type="paragraph" w:styleId="Footer">
    <w:name w:val="footer"/>
    <w:basedOn w:val="Normal"/>
    <w:link w:val="FooterChar"/>
    <w:uiPriority w:val="99"/>
    <w:unhideWhenUsed/>
    <w:rsid w:val="00892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D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98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ene Peterson</dc:creator>
  <cp:lastModifiedBy>Ivonne J. Hernandez</cp:lastModifiedBy>
  <cp:revision>3</cp:revision>
  <dcterms:created xsi:type="dcterms:W3CDTF">2024-04-10T21:14:00Z</dcterms:created>
  <dcterms:modified xsi:type="dcterms:W3CDTF">2024-04-10T21:32:00Z</dcterms:modified>
</cp:coreProperties>
</file>